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90" w:type="dxa"/>
        <w:tblInd w:w="-289" w:type="dxa"/>
        <w:tblLook w:val="04A0" w:firstRow="1" w:lastRow="0" w:firstColumn="1" w:lastColumn="0" w:noHBand="0" w:noVBand="1"/>
      </w:tblPr>
      <w:tblGrid>
        <w:gridCol w:w="2598"/>
        <w:gridCol w:w="92"/>
        <w:gridCol w:w="551"/>
        <w:gridCol w:w="1534"/>
        <w:gridCol w:w="369"/>
        <w:gridCol w:w="504"/>
        <w:gridCol w:w="129"/>
        <w:gridCol w:w="556"/>
        <w:gridCol w:w="746"/>
        <w:gridCol w:w="565"/>
        <w:gridCol w:w="206"/>
        <w:gridCol w:w="2340"/>
      </w:tblGrid>
      <w:tr w:rsidR="004B048A" w:rsidRPr="002A565A" w:rsidTr="00EB69A5">
        <w:trPr>
          <w:trHeight w:val="685"/>
        </w:trPr>
        <w:tc>
          <w:tcPr>
            <w:tcW w:w="2690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16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C2B84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FM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proofErr w:type="spellStart"/>
            <w:r w:rsidRPr="00050B87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WITec</w:t>
            </w:r>
            <w:proofErr w:type="spellEnd"/>
            <w:r w:rsidRPr="00050B87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, Germany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234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38232187" wp14:editId="36C9FD21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EB69A5">
        <w:trPr>
          <w:trHeight w:val="145"/>
        </w:trPr>
        <w:tc>
          <w:tcPr>
            <w:tcW w:w="10190" w:type="dxa"/>
            <w:gridSpan w:val="12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77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415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648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54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0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11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77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41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190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EB69A5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77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41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B42DFE" w:rsidRPr="002A565A" w:rsidTr="00EB69A5">
        <w:trPr>
          <w:trHeight w:val="243"/>
        </w:trPr>
        <w:tc>
          <w:tcPr>
            <w:tcW w:w="10190" w:type="dxa"/>
            <w:gridSpan w:val="12"/>
            <w:shd w:val="clear" w:color="auto" w:fill="auto"/>
          </w:tcPr>
          <w:tbl>
            <w:tblPr>
              <w:tblStyle w:val="TableGridLight"/>
              <w:tblW w:w="9964" w:type="dxa"/>
              <w:jc w:val="center"/>
              <w:tblLook w:val="04A0" w:firstRow="1" w:lastRow="0" w:firstColumn="1" w:lastColumn="0" w:noHBand="0" w:noVBand="1"/>
            </w:tblPr>
            <w:tblGrid>
              <w:gridCol w:w="3055"/>
              <w:gridCol w:w="1260"/>
              <w:gridCol w:w="495"/>
              <w:gridCol w:w="585"/>
              <w:gridCol w:w="1712"/>
              <w:gridCol w:w="2203"/>
              <w:gridCol w:w="654"/>
            </w:tblGrid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20D46" w:rsidP="00820D46">
                  <w:pPr>
                    <w:bidi/>
                    <w:rPr>
                      <w:rFonts w:asciiTheme="majorBidi" w:hAnsiTheme="majorBidi" w:cs="B Nazanin"/>
                    </w:rPr>
                  </w:pPr>
                  <w:r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مشخصات نمونه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4810" w:type="dxa"/>
                  <w:gridSpan w:val="3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5154" w:type="dxa"/>
                  <w:gridSpan w:val="4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</w:rPr>
                    <w:t>نام نمونه :</w:t>
                  </w:r>
                </w:p>
              </w:tc>
            </w:tr>
            <w:tr w:rsidR="008C2228" w:rsidRPr="002A565A" w:rsidTr="008C2228">
              <w:trPr>
                <w:trHeight w:val="282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C77ACA" w:rsidP="00C77ACA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7E00A098" wp14:editId="791DDD9A">
                            <wp:simplePos x="0" y="0"/>
                            <wp:positionH relativeFrom="column">
                              <wp:posOffset>1258570</wp:posOffset>
                            </wp:positionH>
                            <wp:positionV relativeFrom="paragraph">
                              <wp:posOffset>-317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11" name="Rectangle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BACD63" id="Rectangle 11" o:spid="_x0000_s1026" style="position:absolute;margin-left:99.1pt;margin-top:-.25pt;width:16.9pt;height:1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09CB5CDA" wp14:editId="59B5CD11">
                            <wp:simplePos x="0" y="0"/>
                            <wp:positionH relativeFrom="column">
                              <wp:posOffset>2344420</wp:posOffset>
                            </wp:positionH>
                            <wp:positionV relativeFrom="paragraph">
                              <wp:posOffset>2476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10" name="Rectangle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5D0F3A6" id="Rectangle 10" o:spid="_x0000_s1026" style="position:absolute;margin-left:184.6pt;margin-top:1.95pt;width:16.9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2E88F605" wp14:editId="5752E66C">
                            <wp:simplePos x="0" y="0"/>
                            <wp:positionH relativeFrom="column">
                              <wp:posOffset>3386455</wp:posOffset>
                            </wp:positionH>
                            <wp:positionV relativeFrom="paragraph">
                              <wp:posOffset>2349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9" name="Rectangle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A710748" id="Rectangle 9" o:spid="_x0000_s1026" style="position:absolute;margin-left:266.65pt;margin-top:1.85pt;width:16.9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" fillcolor="#d8d8d8 [2732]" strokecolor="#d8d8d8 [2732]" strokeweight="2pt"/>
                        </w:pict>
                      </mc:Fallback>
                    </mc:AlternateContent>
                  </w:r>
                  <w:r w:rsidRPr="002A565A">
                    <w:rPr>
                      <w:rFonts w:asciiTheme="majorBidi" w:hAnsiTheme="majorBidi" w:cs="B Nazanin" w:hint="cs"/>
                      <w:noProof/>
                      <w:rtl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225E9773" wp14:editId="21E4E4EE">
                            <wp:simplePos x="0" y="0"/>
                            <wp:positionH relativeFrom="column">
                              <wp:posOffset>4643755</wp:posOffset>
                            </wp:positionH>
                            <wp:positionV relativeFrom="paragraph">
                              <wp:posOffset>22225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8" name="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8E872C8" id="Rectangle 8" o:spid="_x0000_s1026" style="position:absolute;margin-left:365.65pt;margin-top:1.75pt;width:16.9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" fillcolor="#d8d8d8 [2732]" strokecolor="#d8d8d8 [2732]" strokeweight="2pt"/>
                        </w:pict>
                      </mc:Fallback>
                    </mc:AlternateConten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نوع نمونه: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            پودری                         لایه نازک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                بالک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       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    </w:t>
                  </w:r>
                  <w:r w:rsidR="008C2228" w:rsidRPr="002A565A">
                    <w:rPr>
                      <w:rFonts w:asciiTheme="majorBidi" w:hAnsiTheme="majorBidi" w:cs="B Nazanin" w:hint="cs"/>
                      <w:rtl/>
                    </w:rPr>
                    <w:t xml:space="preserve">      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t xml:space="preserve">سایر </w:t>
                  </w:r>
                </w:p>
              </w:tc>
            </w:tr>
            <w:tr w:rsidR="008C2228" w:rsidRPr="002A565A" w:rsidTr="008C2228">
              <w:trPr>
                <w:trHeight w:val="256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 xml:space="preserve">مشخصات تصویر درخواستی                                                                                                                                                                              </w:t>
                  </w:r>
                  <w:r w:rsidRPr="002A565A">
                    <w:rPr>
                      <w:rFonts w:asciiTheme="majorBidi" w:hAnsiTheme="majorBidi" w:cs="B Nazanin"/>
                      <w:b/>
                      <w:bCs/>
                    </w:rPr>
                    <w:t xml:space="preserve"> 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توضیحات</w:t>
                  </w: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ابعاد تصویر</w:t>
                  </w: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تعداد ناحیه</w:t>
                  </w: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دقت تصویر برداری</w:t>
                  </w: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مد کاری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>ردیف</w:t>
                  </w:r>
                </w:p>
              </w:tc>
            </w:tr>
            <w:tr w:rsidR="00820D46" w:rsidRPr="002A565A" w:rsidTr="00C2663B">
              <w:trPr>
                <w:trHeight w:val="282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ماسی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contact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1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غیر تماسی 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non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bidi="fa-IR"/>
                    </w:rPr>
                    <w:t>-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contact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2</w:t>
                  </w:r>
                </w:p>
              </w:tc>
            </w:tr>
            <w:tr w:rsidR="00820D46" w:rsidRPr="002A565A" w:rsidTr="00C2663B">
              <w:trPr>
                <w:trHeight w:val="269"/>
                <w:jc w:val="center"/>
              </w:trPr>
              <w:tc>
                <w:tcPr>
                  <w:tcW w:w="3055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260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080" w:type="dxa"/>
                  <w:gridSpan w:val="2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1712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</w:pPr>
                </w:p>
              </w:tc>
              <w:tc>
                <w:tcPr>
                  <w:tcW w:w="2203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ضربه</w:t>
                  </w:r>
                  <w:r w:rsidRPr="002A565A">
                    <w:rPr>
                      <w:rFonts w:asciiTheme="majorBidi" w:hAnsiTheme="majorBidi" w:cs="B Nazanin"/>
                      <w:rtl/>
                      <w:lang w:val="fil-PH" w:bidi="fa-IR"/>
                    </w:rPr>
                    <w:softHyphen/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ای (</w:t>
                  </w:r>
                  <w:r w:rsidRPr="002A565A">
                    <w:rPr>
                      <w:rFonts w:asciiTheme="majorBidi" w:hAnsiTheme="majorBidi" w:cs="B Nazanin"/>
                      <w:lang w:bidi="fa-IR"/>
                    </w:rPr>
                    <w:t>DPFM</w:t>
                  </w: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)</w:t>
                  </w:r>
                </w:p>
              </w:tc>
              <w:tc>
                <w:tcPr>
                  <w:tcW w:w="654" w:type="dxa"/>
                </w:tcPr>
                <w:p w:rsidR="008C2228" w:rsidRPr="002A565A" w:rsidRDefault="008C2228" w:rsidP="008C2228">
                  <w:pPr>
                    <w:bidi/>
                    <w:jc w:val="center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3</w:t>
                  </w:r>
                </w:p>
              </w:tc>
            </w:tr>
            <w:tr w:rsidR="008C2228" w:rsidRPr="002A565A" w:rsidTr="008C2228">
              <w:trPr>
                <w:trHeight w:val="278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2A565A">
                    <w:rPr>
                      <w:rFonts w:asciiTheme="majorBidi" w:hAnsiTheme="majorBidi" w:cs="B Nazanin" w:hint="cs"/>
                      <w:b/>
                      <w:bCs/>
                      <w:sz w:val="20"/>
                      <w:szCs w:val="20"/>
                      <w:rtl/>
                      <w:lang w:val="fil-PH" w:bidi="fa-IR"/>
                    </w:rPr>
                    <w:t xml:space="preserve">سوالات ( لطفا جهت انجام آنالیز مورد تقاضا به بهترین شکل، به سولات زیر پاسخ دقیق داده شود)                     </w:t>
                  </w:r>
                  <w:r w:rsidRPr="002A565A">
                    <w:rPr>
                      <w:rFonts w:asciiTheme="majorBidi" w:hAnsiTheme="majorBidi" w:cs="B Nazanin"/>
                      <w:b/>
                      <w:bCs/>
                      <w:sz w:val="20"/>
                      <w:szCs w:val="20"/>
                      <w:lang w:val="fil-PH" w:bidi="fa-IR"/>
                    </w:rPr>
                    <w:t xml:space="preserve"> 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 xml:space="preserve">آیا تصویر برداری شما باید طبق پروتکل خاصی صورت بگیرد؟ </w:t>
                  </w:r>
                </w:p>
              </w:tc>
            </w:tr>
            <w:tr w:rsidR="008C2228" w:rsidRPr="002A565A" w:rsidTr="008C2228">
              <w:trPr>
                <w:trHeight w:val="282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آیا پس از انجام آزمون به نمونه مورد تصویر برداری نیاز دارید؟</w:t>
                  </w:r>
                </w:p>
              </w:tc>
            </w:tr>
            <w:tr w:rsidR="008C2228" w:rsidRPr="002A565A" w:rsidTr="008C2228">
              <w:trPr>
                <w:trHeight w:val="269"/>
                <w:jc w:val="center"/>
              </w:trPr>
              <w:tc>
                <w:tcPr>
                  <w:tcW w:w="9964" w:type="dxa"/>
                  <w:gridSpan w:val="7"/>
                </w:tcPr>
                <w:p w:rsidR="008C2228" w:rsidRPr="002A565A" w:rsidRDefault="008C2228" w:rsidP="008C2228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2A565A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آیا نمونه قبل از ارسال مورد آزمایش دیگری قرار گرفته است؟ در صورت انجام آزمایش تصویربرداری ارسال شود.</w:t>
                  </w:r>
                </w:p>
              </w:tc>
            </w:tr>
          </w:tbl>
          <w:p w:rsidR="00B42DFE" w:rsidRPr="00A22B7F" w:rsidRDefault="004357B7" w:rsidP="008C222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EB69A5">
        <w:trPr>
          <w:trHeight w:val="243"/>
        </w:trPr>
        <w:tc>
          <w:tcPr>
            <w:tcW w:w="3241" w:type="dxa"/>
            <w:gridSpan w:val="3"/>
            <w:shd w:val="clear" w:color="auto" w:fill="auto"/>
          </w:tcPr>
          <w:p w:rsidR="00900D48" w:rsidRPr="00900D48" w:rsidRDefault="0040438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1903" w:type="dxa"/>
            <w:gridSpan w:val="2"/>
            <w:shd w:val="clear" w:color="auto" w:fill="auto"/>
          </w:tcPr>
          <w:p w:rsidR="00900D48" w:rsidRPr="00900D48" w:rsidRDefault="0040438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189" w:type="dxa"/>
            <w:gridSpan w:val="3"/>
            <w:shd w:val="clear" w:color="auto" w:fill="auto"/>
          </w:tcPr>
          <w:p w:rsidR="00900D48" w:rsidRPr="00900D48" w:rsidRDefault="0040438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517" w:type="dxa"/>
            <w:gridSpan w:val="3"/>
            <w:shd w:val="clear" w:color="auto" w:fill="auto"/>
          </w:tcPr>
          <w:p w:rsidR="00900D48" w:rsidRPr="00900D48" w:rsidRDefault="0040438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2340" w:type="dxa"/>
            <w:shd w:val="clear" w:color="auto" w:fill="auto"/>
          </w:tcPr>
          <w:p w:rsidR="00900D48" w:rsidRDefault="00404386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EB69A5">
        <w:trPr>
          <w:trHeight w:val="1361"/>
        </w:trPr>
        <w:tc>
          <w:tcPr>
            <w:tcW w:w="10190" w:type="dxa"/>
            <w:gridSpan w:val="12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jc w:val="center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81A1C">
        <w:trPr>
          <w:jc w:val="center"/>
        </w:trPr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81A1C">
        <w:trPr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81A1C">
        <w:trPr>
          <w:trHeight w:val="253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81A1C">
        <w:trPr>
          <w:trHeight w:val="127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81A1C">
        <w:trPr>
          <w:trHeight w:val="126"/>
          <w:jc w:val="center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581A1C">
        <w:trPr>
          <w:trHeight w:val="710"/>
          <w:jc w:val="center"/>
        </w:trPr>
        <w:tc>
          <w:tcPr>
            <w:tcW w:w="9753" w:type="dxa"/>
            <w:gridSpan w:val="5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592070" w:rsidRPr="00894D9B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E323EF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  <w:bookmarkStart w:id="0" w:name="_GoBack"/>
      <w:bookmarkEnd w:id="0"/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4386" w:rsidRDefault="00404386" w:rsidP="0095312D">
      <w:pPr>
        <w:spacing w:after="0" w:line="240" w:lineRule="auto"/>
      </w:pPr>
      <w:r>
        <w:separator/>
      </w:r>
    </w:p>
  </w:endnote>
  <w:endnote w:type="continuationSeparator" w:id="0">
    <w:p w:rsidR="00404386" w:rsidRDefault="00404386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4386" w:rsidRDefault="00404386" w:rsidP="0095312D">
      <w:pPr>
        <w:spacing w:after="0" w:line="240" w:lineRule="auto"/>
      </w:pPr>
      <w:r>
        <w:separator/>
      </w:r>
    </w:p>
  </w:footnote>
  <w:footnote w:type="continuationSeparator" w:id="0">
    <w:p w:rsidR="00404386" w:rsidRDefault="00404386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65BB4"/>
    <w:rsid w:val="00174C0F"/>
    <w:rsid w:val="00180F96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F73DE"/>
    <w:rsid w:val="00515A56"/>
    <w:rsid w:val="00517C0D"/>
    <w:rsid w:val="00550483"/>
    <w:rsid w:val="005605C6"/>
    <w:rsid w:val="00581A1C"/>
    <w:rsid w:val="00592070"/>
    <w:rsid w:val="005C64A4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70288A"/>
    <w:rsid w:val="00713D60"/>
    <w:rsid w:val="0075759D"/>
    <w:rsid w:val="00774CFC"/>
    <w:rsid w:val="0078415B"/>
    <w:rsid w:val="007C054F"/>
    <w:rsid w:val="007D0742"/>
    <w:rsid w:val="007F2B73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7386B"/>
    <w:rsid w:val="00A95A0B"/>
    <w:rsid w:val="00AC2B84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D64A1"/>
    <w:rsid w:val="00C127BE"/>
    <w:rsid w:val="00C2663B"/>
    <w:rsid w:val="00C404C3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D00D7"/>
    <w:rsid w:val="00ED2E83"/>
    <w:rsid w:val="00ED6646"/>
    <w:rsid w:val="00EE2C44"/>
    <w:rsid w:val="00F153B7"/>
    <w:rsid w:val="00F32A7D"/>
    <w:rsid w:val="00F40503"/>
    <w:rsid w:val="00F411DB"/>
    <w:rsid w:val="00F918AA"/>
    <w:rsid w:val="00FA15B1"/>
    <w:rsid w:val="00FB2629"/>
    <w:rsid w:val="00FC13EA"/>
    <w:rsid w:val="00FD08EF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671A2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5C7E3-BC56-4C6C-ADD8-55434CAEF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29</cp:revision>
  <dcterms:created xsi:type="dcterms:W3CDTF">2022-11-07T22:57:00Z</dcterms:created>
  <dcterms:modified xsi:type="dcterms:W3CDTF">2022-11-11T20:26:00Z</dcterms:modified>
</cp:coreProperties>
</file>